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8EDECB" w14:textId="77777777" w:rsidR="00934839" w:rsidRDefault="00934839" w:rsidP="00934839">
      <w:pPr>
        <w:pStyle w:val="Heading1"/>
        <w:jc w:val="center"/>
        <w:rPr>
          <w:lang w:val="bg-BG"/>
        </w:rPr>
      </w:pPr>
      <w:r>
        <w:t xml:space="preserve">Lab: </w:t>
      </w:r>
      <w:r>
        <w:rPr>
          <w:noProof/>
        </w:rPr>
        <w:t>SOLID</w:t>
      </w:r>
    </w:p>
    <w:p w14:paraId="5505CB4A" w14:textId="3B14B9C2" w:rsidR="00934839" w:rsidRDefault="00934839" w:rsidP="00934839">
      <w:pPr>
        <w:rPr>
          <w:lang w:val="bg-BG"/>
        </w:rPr>
      </w:pPr>
      <w:r>
        <w:t xml:space="preserve">Problems for exercises and homework for the </w:t>
      </w:r>
      <w:hyperlink r:id="rId11" w:history="1">
        <w:r>
          <w:rPr>
            <w:rStyle w:val="Hyperlink"/>
            <w:noProof/>
          </w:rPr>
          <w:t>"C# OOP" course @ SoftUni"</w:t>
        </w:r>
      </w:hyperlink>
      <w:r>
        <w:rPr>
          <w:noProof/>
        </w:rPr>
        <w:t>.</w:t>
      </w:r>
    </w:p>
    <w:p w14:paraId="5A54C2E7" w14:textId="77777777" w:rsidR="00934839" w:rsidRDefault="00934839" w:rsidP="00934839">
      <w:pPr>
        <w:pStyle w:val="Heading2"/>
        <w:rPr>
          <w:noProof/>
          <w:lang w:val="bg-BG"/>
        </w:rPr>
      </w:pPr>
      <w:r>
        <w:t>Stream Progress Info</w:t>
      </w:r>
    </w:p>
    <w:p w14:paraId="00C5FCC7" w14:textId="265B0C76" w:rsidR="00934839" w:rsidRDefault="00934839" w:rsidP="00934839">
      <w:pPr>
        <w:rPr>
          <w:noProof/>
          <w:lang w:val="bg-BG" w:eastAsia="bg-BG"/>
        </w:rPr>
      </w:pPr>
      <w:r>
        <w:rPr>
          <w:noProof/>
          <w:lang w:eastAsia="bg-BG"/>
        </w:rPr>
        <w:t xml:space="preserve">Refactor </w:t>
      </w:r>
      <w:r w:rsidR="001F21C7" w:rsidRPr="001F21C7">
        <w:rPr>
          <w:noProof/>
          <w:lang w:eastAsia="bg-BG"/>
        </w:rPr>
        <w:t>the code for this task, so that </w:t>
      </w:r>
      <w:r w:rsidR="001F21C7" w:rsidRPr="001F21C7">
        <w:rPr>
          <w:b/>
          <w:bCs/>
          <w:noProof/>
          <w:lang w:eastAsia="bg-BG"/>
        </w:rPr>
        <w:t>Stream Progress Info</w:t>
      </w:r>
      <w:r w:rsidR="001F21C7" w:rsidRPr="001F21C7">
        <w:rPr>
          <w:noProof/>
          <w:lang w:eastAsia="bg-BG"/>
        </w:rPr>
        <w:t> can work with different kinds of </w:t>
      </w:r>
      <w:r w:rsidR="001F21C7" w:rsidRPr="001F21C7">
        <w:rPr>
          <w:b/>
          <w:bCs/>
          <w:noProof/>
          <w:lang w:eastAsia="bg-BG"/>
        </w:rPr>
        <w:t>Streams</w:t>
      </w:r>
      <w:r w:rsidR="001F21C7" w:rsidRPr="001F21C7">
        <w:rPr>
          <w:noProof/>
          <w:lang w:eastAsia="bg-BG"/>
        </w:rPr>
        <w:t>. First, make sure it works with </w:t>
      </w:r>
      <w:r w:rsidR="001F21C7" w:rsidRPr="001F21C7">
        <w:rPr>
          <w:b/>
          <w:bCs/>
          <w:noProof/>
          <w:lang w:eastAsia="bg-BG"/>
        </w:rPr>
        <w:t>Music</w:t>
      </w:r>
      <w:r w:rsidR="001F21C7" w:rsidRPr="001F21C7">
        <w:rPr>
          <w:noProof/>
          <w:lang w:eastAsia="bg-BG"/>
        </w:rPr>
        <w:t> too. Refactor the code, so in the future, if a </w:t>
      </w:r>
      <w:r w:rsidR="001F21C7" w:rsidRPr="001F21C7">
        <w:rPr>
          <w:b/>
          <w:bCs/>
          <w:noProof/>
          <w:lang w:eastAsia="bg-BG"/>
        </w:rPr>
        <w:t>new kind of stream</w:t>
      </w:r>
      <w:r w:rsidR="001F21C7" w:rsidRPr="001F21C7">
        <w:rPr>
          <w:noProof/>
          <w:lang w:eastAsia="bg-BG"/>
        </w:rPr>
        <w:t> is introduced, you will need to </w:t>
      </w:r>
      <w:r w:rsidR="001F21C7" w:rsidRPr="001F21C7">
        <w:rPr>
          <w:b/>
          <w:bCs/>
          <w:noProof/>
          <w:lang w:eastAsia="bg-BG"/>
        </w:rPr>
        <w:t>just import one new class</w:t>
      </w:r>
      <w:r w:rsidR="001F21C7" w:rsidRPr="001F21C7">
        <w:rPr>
          <w:noProof/>
          <w:lang w:eastAsia="bg-BG"/>
        </w:rPr>
        <w:t> with  </w:t>
      </w:r>
      <w:r w:rsidR="001F21C7" w:rsidRPr="001F21C7">
        <w:rPr>
          <w:b/>
          <w:bCs/>
          <w:noProof/>
          <w:lang w:eastAsia="bg-BG"/>
        </w:rPr>
        <w:t>BytesSent</w:t>
      </w:r>
      <w:r w:rsidR="001F21C7" w:rsidRPr="001F21C7">
        <w:rPr>
          <w:noProof/>
          <w:lang w:eastAsia="bg-BG"/>
        </w:rPr>
        <w:t> and </w:t>
      </w:r>
      <w:r w:rsidR="001F21C7" w:rsidRPr="001F21C7">
        <w:rPr>
          <w:b/>
          <w:bCs/>
          <w:noProof/>
          <w:lang w:eastAsia="bg-BG"/>
        </w:rPr>
        <w:t>Length</w:t>
      </w:r>
      <w:r w:rsidR="001F21C7" w:rsidRPr="001F21C7">
        <w:rPr>
          <w:noProof/>
          <w:lang w:eastAsia="bg-BG"/>
        </w:rPr>
        <w:t> getters in it. </w:t>
      </w:r>
    </w:p>
    <w:p w14:paraId="467EFE23" w14:textId="77777777" w:rsidR="00934839" w:rsidRDefault="00934839" w:rsidP="00934839">
      <w:pPr>
        <w:rPr>
          <w:noProof/>
          <w:lang w:val="bg-BG" w:eastAsia="bg-BG"/>
        </w:rPr>
      </w:pPr>
    </w:p>
    <w:p w14:paraId="10E86620" w14:textId="77777777" w:rsidR="00934839" w:rsidRDefault="00934839" w:rsidP="00934839">
      <w:pPr>
        <w:pStyle w:val="Heading2"/>
        <w:rPr>
          <w:bCs w:val="0"/>
          <w:lang w:val="bg-BG"/>
        </w:rPr>
      </w:pPr>
      <w:r>
        <w:t>Graphic Editor</w:t>
      </w:r>
    </w:p>
    <w:p w14:paraId="3EA29DA9" w14:textId="77777777" w:rsidR="00934839" w:rsidRDefault="00934839" w:rsidP="00934839">
      <w:pPr>
        <w:rPr>
          <w:lang w:val="bg-BG"/>
        </w:rPr>
      </w:pPr>
      <w:r>
        <w:t xml:space="preserve">Refactor the code for this task, so that </w:t>
      </w:r>
      <w:r>
        <w:rPr>
          <w:b/>
        </w:rPr>
        <w:t>Graphic Editor can draw all kinds of shapes</w:t>
      </w:r>
      <w:r>
        <w:t xml:space="preserve"> without checking </w:t>
      </w:r>
      <w:r>
        <w:rPr>
          <w:b/>
        </w:rPr>
        <w:t>what kind is the concrete shape.</w:t>
      </w:r>
      <w:r>
        <w:t xml:space="preserve"> In the future, new shapes will be added to the system, so prepare the system for those moments. When you </w:t>
      </w:r>
      <w:r>
        <w:rPr>
          <w:b/>
        </w:rPr>
        <w:t>add a new shape</w:t>
      </w:r>
      <w:r>
        <w:t xml:space="preserve">, you should just </w:t>
      </w:r>
      <w:r>
        <w:rPr>
          <w:b/>
        </w:rPr>
        <w:t>add a new class and nothing more</w:t>
      </w:r>
      <w:r>
        <w:t>.</w:t>
      </w:r>
    </w:p>
    <w:p w14:paraId="7F873388" w14:textId="77777777" w:rsidR="00934839" w:rsidRDefault="00934839" w:rsidP="00934839">
      <w:pPr>
        <w:rPr>
          <w:lang w:val="bg-BG"/>
        </w:rPr>
      </w:pPr>
    </w:p>
    <w:p w14:paraId="00D0F221" w14:textId="77777777" w:rsidR="00934839" w:rsidRDefault="00934839" w:rsidP="00934839">
      <w:pPr>
        <w:pStyle w:val="Heading2"/>
        <w:rPr>
          <w:bCs w:val="0"/>
          <w:lang w:val="bg-BG"/>
        </w:rPr>
      </w:pPr>
      <w:r>
        <w:t>Detail Printer</w:t>
      </w:r>
    </w:p>
    <w:p w14:paraId="6AE58A11" w14:textId="77777777" w:rsidR="00934839" w:rsidRDefault="00934839" w:rsidP="00934839">
      <w:pPr>
        <w:rPr>
          <w:b/>
          <w:lang w:val="bg-BG"/>
        </w:rPr>
      </w:pPr>
      <w:r>
        <w:t xml:space="preserve">Refactor the code for this task, so that </w:t>
      </w:r>
      <w:r>
        <w:rPr>
          <w:b/>
        </w:rPr>
        <w:t>Detail Printer</w:t>
      </w:r>
      <w:r>
        <w:t xml:space="preserve"> doesn’t need to ask </w:t>
      </w:r>
      <w:r>
        <w:rPr>
          <w:b/>
        </w:rPr>
        <w:t>what kind of an employee is passed to it</w:t>
      </w:r>
      <w:r>
        <w:t xml:space="preserve">. Detail Printer needs to just print details for all kinds of employees. When a new kind of employee is added, you will only need to </w:t>
      </w:r>
      <w:r>
        <w:rPr>
          <w:b/>
        </w:rPr>
        <w:t>add a new class and nothing more.</w:t>
      </w:r>
    </w:p>
    <w:p w14:paraId="02EEA338" w14:textId="77777777" w:rsidR="00934839" w:rsidRDefault="00934839" w:rsidP="00934839">
      <w:pPr>
        <w:rPr>
          <w:lang w:val="bg-BG"/>
        </w:rPr>
      </w:pPr>
    </w:p>
    <w:p w14:paraId="17F84FB9" w14:textId="77777777" w:rsidR="00934839" w:rsidRDefault="00934839" w:rsidP="005C3A03">
      <w:pPr>
        <w:pStyle w:val="Heading2"/>
        <w:rPr>
          <w:lang w:val="bg-BG"/>
        </w:rPr>
      </w:pPr>
      <w:r>
        <w:t>Recharge</w:t>
      </w:r>
    </w:p>
    <w:p w14:paraId="2C171E6A" w14:textId="77777777" w:rsidR="00934839" w:rsidRDefault="00934839" w:rsidP="00934839">
      <w:pPr>
        <w:rPr>
          <w:lang w:val="bg-BG"/>
        </w:rPr>
      </w:pPr>
      <w:r>
        <w:t>You are given a library with the following classes:</w:t>
      </w:r>
    </w:p>
    <w:p w14:paraId="0DF68773" w14:textId="77777777" w:rsidR="00934839" w:rsidRDefault="00934839" w:rsidP="00934839">
      <w:pPr>
        <w:pStyle w:val="Code"/>
        <w:numPr>
          <w:ilvl w:val="0"/>
          <w:numId w:val="42"/>
        </w:numPr>
        <w:rPr>
          <w:lang w:val="bg-BG"/>
        </w:rPr>
      </w:pPr>
      <w:r>
        <w:t>Worker implements ISleeper</w:t>
      </w:r>
    </w:p>
    <w:p w14:paraId="45B7106F" w14:textId="77777777" w:rsidR="00934839" w:rsidRDefault="00934839" w:rsidP="00934839">
      <w:pPr>
        <w:pStyle w:val="Code"/>
        <w:numPr>
          <w:ilvl w:val="0"/>
          <w:numId w:val="42"/>
        </w:numPr>
        <w:rPr>
          <w:lang w:val="bg-BG"/>
        </w:rPr>
      </w:pPr>
      <w:r>
        <w:t>Employee inherits Worker</w:t>
      </w:r>
    </w:p>
    <w:p w14:paraId="1AFE3B02" w14:textId="77777777" w:rsidR="00934839" w:rsidRDefault="00934839" w:rsidP="00934839">
      <w:pPr>
        <w:pStyle w:val="Code"/>
        <w:numPr>
          <w:ilvl w:val="0"/>
          <w:numId w:val="42"/>
        </w:numPr>
        <w:rPr>
          <w:lang w:val="bg-BG"/>
        </w:rPr>
      </w:pPr>
      <w:r>
        <w:t>Robot inherits Worker</w:t>
      </w:r>
    </w:p>
    <w:p w14:paraId="262A768C" w14:textId="77777777" w:rsidR="00934839" w:rsidRDefault="00934839" w:rsidP="00934839">
      <w:pPr>
        <w:pStyle w:val="Code"/>
        <w:numPr>
          <w:ilvl w:val="0"/>
          <w:numId w:val="42"/>
        </w:numPr>
        <w:rPr>
          <w:lang w:val="bg-BG"/>
        </w:rPr>
      </w:pPr>
      <w:r>
        <w:t>RechargeStation</w:t>
      </w:r>
    </w:p>
    <w:p w14:paraId="4612A2E3" w14:textId="77777777" w:rsidR="00934839" w:rsidRDefault="00934839" w:rsidP="00934839">
      <w:pPr>
        <w:rPr>
          <w:lang w:val="bg-BG"/>
        </w:rPr>
      </w:pPr>
      <w:r>
        <w:t xml:space="preserve">If you inspect the code, you can see that some of the classes have methods that they can't use </w:t>
      </w:r>
      <w:r>
        <w:rPr>
          <w:noProof/>
        </w:rPr>
        <w:t>(</w:t>
      </w:r>
      <w:r>
        <w:t xml:space="preserve">throw </w:t>
      </w:r>
      <w:r>
        <w:rPr>
          <w:rStyle w:val="CodeChar"/>
        </w:rPr>
        <w:t>UnsupportedOpperationException</w:t>
      </w:r>
      <w:r>
        <w:t>), which is a clear indication that the code should be refactored.</w:t>
      </w:r>
    </w:p>
    <w:p w14:paraId="53FFC9FC" w14:textId="1C904181" w:rsidR="00934839" w:rsidRDefault="00934839" w:rsidP="00934839">
      <w:pPr>
        <w:rPr>
          <w:lang w:val="bg-BG"/>
        </w:rPr>
      </w:pPr>
      <w:r>
        <w:t xml:space="preserve">Refactor the structure, so that it conforms to the </w:t>
      </w:r>
      <w:r>
        <w:rPr>
          <w:b/>
        </w:rPr>
        <w:t>Interface Segregation</w:t>
      </w:r>
      <w:r>
        <w:t xml:space="preserve"> </w:t>
      </w:r>
      <w:r w:rsidR="00632D06" w:rsidRPr="00632D06">
        <w:rPr>
          <w:b/>
          <w:bCs/>
        </w:rPr>
        <w:t>Principle</w:t>
      </w:r>
      <w:r>
        <w:t>.</w:t>
      </w:r>
    </w:p>
    <w:p w14:paraId="16F4BB7D" w14:textId="77777777" w:rsidR="00934839" w:rsidRDefault="00934839" w:rsidP="00934839">
      <w:pPr>
        <w:pStyle w:val="Heading3"/>
        <w:rPr>
          <w:lang w:val="bg-BG"/>
        </w:rPr>
      </w:pPr>
      <w:r>
        <w:t>Hints</w:t>
      </w:r>
    </w:p>
    <w:p w14:paraId="45C97650" w14:textId="77777777" w:rsidR="00934839" w:rsidRDefault="00934839" w:rsidP="00934839">
      <w:pPr>
        <w:rPr>
          <w:rStyle w:val="CodeChar"/>
        </w:rPr>
      </w:pPr>
      <w:r>
        <w:t xml:space="preserve">Make the </w:t>
      </w:r>
      <w:r>
        <w:rPr>
          <w:rStyle w:val="CodeChar"/>
        </w:rPr>
        <w:t>Robot</w:t>
      </w:r>
      <w:r>
        <w:rPr>
          <w:noProof/>
        </w:rPr>
        <w:t xml:space="preserve"> </w:t>
      </w:r>
      <w:r>
        <w:t xml:space="preserve">extend </w:t>
      </w:r>
      <w:r>
        <w:rPr>
          <w:rStyle w:val="CodeChar"/>
        </w:rPr>
        <w:t>Worker</w:t>
      </w:r>
      <w:r>
        <w:rPr>
          <w:noProof/>
        </w:rPr>
        <w:t xml:space="preserve"> </w:t>
      </w:r>
      <w:r>
        <w:t xml:space="preserve">and at the same time implement </w:t>
      </w:r>
      <w:r>
        <w:rPr>
          <w:rStyle w:val="CodeChar"/>
        </w:rPr>
        <w:t>Rechargeable.</w:t>
      </w:r>
    </w:p>
    <w:p w14:paraId="5CCCB4FA" w14:textId="19E42309" w:rsidR="00934839" w:rsidRDefault="00934839" w:rsidP="00934839">
      <w:r>
        <w:rPr>
          <w:noProof/>
          <w:lang w:val="bg-BG" w:eastAsia="bg-BG"/>
        </w:rPr>
        <w:lastRenderedPageBreak/>
        <w:drawing>
          <wp:inline distT="0" distB="0" distL="0" distR="0" wp14:anchorId="686854EC" wp14:editId="002155C5">
            <wp:extent cx="6524625" cy="2219325"/>
            <wp:effectExtent l="209550" t="209550" r="219075" b="0"/>
            <wp:docPr id="110" name="Picture 1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 110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6805" cy="189674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447B376" w14:textId="77777777" w:rsidR="00934839" w:rsidRDefault="00934839" w:rsidP="00934839">
      <w:pPr>
        <w:rPr>
          <w:lang w:val="bg-BG"/>
        </w:rPr>
      </w:pPr>
    </w:p>
    <w:p w14:paraId="592EBD29" w14:textId="51658AA2" w:rsidR="00640502" w:rsidRPr="00934839" w:rsidRDefault="00640502" w:rsidP="00934839"/>
    <w:sectPr w:rsidR="00640502" w:rsidRPr="00934839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845F1C" w14:textId="77777777" w:rsidR="001B406B" w:rsidRDefault="001B406B" w:rsidP="008068A2">
      <w:pPr>
        <w:spacing w:after="0" w:line="240" w:lineRule="auto"/>
      </w:pPr>
      <w:r>
        <w:separator/>
      </w:r>
    </w:p>
  </w:endnote>
  <w:endnote w:type="continuationSeparator" w:id="0">
    <w:p w14:paraId="4C1B17A2" w14:textId="77777777" w:rsidR="001B406B" w:rsidRDefault="001B406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8D5BC1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C3A03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C3A03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8D5BC1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C3A03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C3A03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0F70B6" w14:textId="77777777" w:rsidR="001B406B" w:rsidRDefault="001B406B" w:rsidP="008068A2">
      <w:pPr>
        <w:spacing w:after="0" w:line="240" w:lineRule="auto"/>
      </w:pPr>
      <w:r>
        <w:separator/>
      </w:r>
    </w:p>
  </w:footnote>
  <w:footnote w:type="continuationSeparator" w:id="0">
    <w:p w14:paraId="7B81F179" w14:textId="77777777" w:rsidR="001B406B" w:rsidRDefault="001B406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0270C18E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803343"/>
    <w:multiLevelType w:val="hybridMultilevel"/>
    <w:tmpl w:val="9BC42A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9"/>
  </w:num>
  <w:num w:numId="3">
    <w:abstractNumId w:val="8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29"/>
  </w:num>
  <w:num w:numId="15">
    <w:abstractNumId w:val="9"/>
  </w:num>
  <w:num w:numId="16">
    <w:abstractNumId w:val="34"/>
  </w:num>
  <w:num w:numId="17">
    <w:abstractNumId w:val="24"/>
  </w:num>
  <w:num w:numId="18">
    <w:abstractNumId w:val="38"/>
  </w:num>
  <w:num w:numId="19">
    <w:abstractNumId w:val="31"/>
  </w:num>
  <w:num w:numId="20">
    <w:abstractNumId w:val="18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3"/>
  </w:num>
  <w:num w:numId="28">
    <w:abstractNumId w:val="17"/>
  </w:num>
  <w:num w:numId="29">
    <w:abstractNumId w:val="37"/>
  </w:num>
  <w:num w:numId="30">
    <w:abstractNumId w:val="20"/>
  </w:num>
  <w:num w:numId="31">
    <w:abstractNumId w:val="10"/>
  </w:num>
  <w:num w:numId="32">
    <w:abstractNumId w:val="32"/>
  </w:num>
  <w:num w:numId="33">
    <w:abstractNumId w:val="35"/>
  </w:num>
  <w:num w:numId="34">
    <w:abstractNumId w:val="22"/>
  </w:num>
  <w:num w:numId="35">
    <w:abstractNumId w:val="36"/>
  </w:num>
  <w:num w:numId="36">
    <w:abstractNumId w:val="5"/>
  </w:num>
  <w:num w:numId="37">
    <w:abstractNumId w:val="21"/>
  </w:num>
  <w:num w:numId="38">
    <w:abstractNumId w:val="13"/>
  </w:num>
  <w:num w:numId="39">
    <w:abstractNumId w:val="27"/>
  </w:num>
  <w:num w:numId="4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4"/>
  </w:num>
  <w:num w:numId="4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aytLA0MzWwMDNW0lEKTi0uzszPAykwrAUAiSMtg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7B87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406B"/>
    <w:rsid w:val="001B7060"/>
    <w:rsid w:val="001C1FCD"/>
    <w:rsid w:val="001D2464"/>
    <w:rsid w:val="001D50AE"/>
    <w:rsid w:val="001E1161"/>
    <w:rsid w:val="001E3FEF"/>
    <w:rsid w:val="001F21C7"/>
    <w:rsid w:val="00202683"/>
    <w:rsid w:val="00215FCE"/>
    <w:rsid w:val="002326A7"/>
    <w:rsid w:val="00232E7D"/>
    <w:rsid w:val="002508E0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17F0A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3A03"/>
    <w:rsid w:val="005C6A24"/>
    <w:rsid w:val="005E04CE"/>
    <w:rsid w:val="005E6CC9"/>
    <w:rsid w:val="00600083"/>
    <w:rsid w:val="00604363"/>
    <w:rsid w:val="00624212"/>
    <w:rsid w:val="006242A9"/>
    <w:rsid w:val="00624DCF"/>
    <w:rsid w:val="00632D06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35BF"/>
    <w:rsid w:val="008F5B43"/>
    <w:rsid w:val="008F5FDB"/>
    <w:rsid w:val="00902E68"/>
    <w:rsid w:val="00912BC6"/>
    <w:rsid w:val="0092145D"/>
    <w:rsid w:val="009254B7"/>
    <w:rsid w:val="00930CEE"/>
    <w:rsid w:val="00934839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4772"/>
    <w:rsid w:val="00A659A3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43E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4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25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585/csharp-oop-february-2022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A9BD5DA-CE9E-4B37-88BA-C90B82FD39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42</Words>
  <Characters>138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SOLID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xander Keramanov</cp:lastModifiedBy>
  <cp:revision>12</cp:revision>
  <cp:lastPrinted>2015-10-26T22:35:00Z</cp:lastPrinted>
  <dcterms:created xsi:type="dcterms:W3CDTF">2019-11-12T12:29:00Z</dcterms:created>
  <dcterms:modified xsi:type="dcterms:W3CDTF">2021-12-15T09:1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